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Petroleum Engineer with a passion for advancing energy solutions in dynamic environments, I am excited to apply for the Petroleum Engineer position at [Company Name] in Nepal Kathmandu. The opportunity to contribute my technical expertise, problem-solving skills, and commitment to sustainable energy development aligns perfectly with my professional goals. Having spent [X years] in the oil and gas industry, I am confident that my background in reservoir engineering, drilling optimization, and project management will add significant value to your team while supporting Nepal’s growing energy demands.</w:t>
      </w:r>
    </w:p>
    <w:p>
      <w:pPr>
        <w:pStyle w:val="BodyText"/>
      </w:pPr>
      <w:r>
        <w:t xml:space="preserve">My journey as a Petroleum Engineer has been driven by a desire to bridge technological innovation with practical applications in energy production. From my early days as an undergraduate student at [University Name] to my current role at [Current or Previous Company], I have consistently sought challenges that push the boundaries of conventional practices. In Nepal Kathmandu, where the energy sector is poised for transformation, I am eager to leverage my skills to address unique geological and logistical challenges while adhering to international standards of safety and efficiency.</w:t>
      </w:r>
    </w:p>
    <w:bookmarkStart w:id="20" w:name="why-nepal-kathmandu"/>
    <w:p>
      <w:pPr>
        <w:pStyle w:val="Heading2"/>
      </w:pPr>
      <w:r>
        <w:t xml:space="preserve">Why Nepal Kathmandu?</w:t>
      </w:r>
    </w:p>
    <w:p>
      <w:pPr>
        <w:pStyle w:val="FirstParagraph"/>
      </w:pPr>
      <w:r>
        <w:t xml:space="preserve">Nepal Kathmandu, a region rich in natural resources yet underdeveloped in terms of energy infrastructure, presents an exciting opportunity for Petroleum Engineers like myself to make a meaningful impact. The demand for reliable and sustainable energy sources is growing rapidly, and I am particularly drawn to the potential of exploring Nepal’s untapped hydrocarbon reserves. My experience working on projects in complex terrains—such as [mention specific projects or regions]—has equipped me with the adaptability and technical acumen required to thrive in such environments. Whether it is optimizing well performance, conducting reservoir simulations, or implementing cost-effective drilling strategies, I bring a results-oriented approach that prioritizes both operational excellence and environmental responsibility.</w:t>
      </w:r>
    </w:p>
    <w:bookmarkEnd w:id="20"/>
    <w:bookmarkStart w:id="21" w:name="X39a86f463d9bf661b8587eabaa095c829691a7f"/>
    <w:p>
      <w:pPr>
        <w:pStyle w:val="Heading2"/>
      </w:pPr>
      <w:r>
        <w:t xml:space="preserve">Technical Expertise and Professional Achievements</w:t>
      </w:r>
    </w:p>
    <w:p>
      <w:pPr>
        <w:pStyle w:val="FirstParagraph"/>
      </w:pPr>
      <w:r>
        <w:t xml:space="preserve">Throughout my career, I have specialized in [specific areas such as reservoir engineering, production optimization, or geomechanics], with a strong foundation in using industry-leading software like Petrel, Schlumberger’s Eclipse, and Well Plan. My work has consistently focused on maximizing hydrocarbon recovery while minimizing environmental footprints—a principle that resonates deeply with Nepal’s vision for sustainable development. For instance, during my tenure at [Previous Company], I led a team that improved well productivity by 25% through advanced reservoir modeling techniques, reducing operational costs and enhancing profitability.</w:t>
      </w:r>
    </w:p>
    <w:p>
      <w:pPr>
        <w:pStyle w:val="BodyText"/>
      </w:pPr>
      <w:r>
        <w:t xml:space="preserve">In addition to technical skills, I have honed my ability to collaborate with cross-functional teams, including geologists, data scientists, and environmental specialists. This interdisciplinary approach has been critical in ensuring that projects like [mention a specific project] are completed on time and within budget while meeting stringent regulatory requirements. My fluency in [languages if applicable] and cultural sensitivity further enable me to work effectively in diverse environments, making me a strong fit for Nepal Kathmandu’s multicultural workforce.</w:t>
      </w:r>
    </w:p>
    <w:bookmarkEnd w:id="21"/>
    <w:bookmarkStart w:id="22" w:name="Xf28881740bb29c3b1e5976ef229d90498959bbe"/>
    <w:p>
      <w:pPr>
        <w:pStyle w:val="Heading2"/>
      </w:pPr>
      <w:r>
        <w:t xml:space="preserve">Commitment to Innovation and Continuous Learning</w:t>
      </w:r>
    </w:p>
    <w:p>
      <w:pPr>
        <w:pStyle w:val="FirstParagraph"/>
      </w:pPr>
      <w:r>
        <w:t xml:space="preserve">The field of petroleum engineering is constantly evolving, and I remain committed to staying at the forefront of technological advancements. I actively participate in industry conferences, such as [name of conference or organization], and have undertaken certifications in [relevant areas like digital oilfield technologies or carbon capture]. These initiatives not only keep me informed about emerging trends but also empower me to introduce innovative solutions that drive efficiency and sustainability.</w:t>
      </w:r>
    </w:p>
    <w:p>
      <w:pPr>
        <w:pStyle w:val="BodyText"/>
      </w:pPr>
      <w:r>
        <w:t xml:space="preserve">Moreover, I am passionate about mentoring junior engineers and sharing knowledge through workshops and collaborative projects. In Nepal Kathmandu, where the energy sector is still developing, I see an opportunity to contribute to the growth of local talent while fostering a culture of excellence. My goal is not only to deliver exceptional results but also to leave a lasting legacy of innovation and professionalism in every project I undertake.</w:t>
      </w:r>
    </w:p>
    <w:bookmarkEnd w:id="22"/>
    <w:bookmarkStart w:id="23" w:name="why-company-name"/>
    <w:p>
      <w:pPr>
        <w:pStyle w:val="Heading2"/>
      </w:pPr>
      <w:r>
        <w:t xml:space="preserve">Why [Company Name]?</w:t>
      </w:r>
    </w:p>
    <w:p>
      <w:pPr>
        <w:pStyle w:val="FirstParagraph"/>
      </w:pPr>
      <w:r>
        <w:t xml:space="preserve">What sets [Company Name] apart is its commitment to [mention company values or initiatives, e.g., "sustainable energy solutions" or "community-driven development"]. As a Petroleum Engineer, I am inspired by your dedication to balancing economic growth with environmental stewardship. The prospect of working with a team that prioritizes both technical innovation and social responsibility aligns perfectly with my own professional ethos. I am particularly impressed by [specific project, achievement, or initiative of the company], which reflects the kind of forward-thinking approach I strive to contribute to.</w:t>
      </w:r>
    </w:p>
    <w:p>
      <w:pPr>
        <w:pStyle w:val="BodyText"/>
      </w:pPr>
      <w:r>
        <w:t xml:space="preserve">I am confident that my unique blend of technical expertise, cultural adaptability, and passion for energy development will enable me to make a significant contribution to your organization. I would be thrilled to bring my skills in petroleum engineering to Nepal Kathmandu and help shape the future of the region’s energy landscape.</w:t>
      </w:r>
    </w:p>
    <w:p>
      <w:pPr>
        <w:pStyle w:val="BodyText"/>
      </w:pPr>
      <w:r>
        <w:t xml:space="preserve">Thank you for considering my application. I would welcome the opportunity to discuss how my background and vision align with [Company Name]’s goals. Please feel free to contact me at [phone number] or [email address] at your earliest convenience. I look forward to the possibility of contributing to your team and supporting Nepal Kathmandu’s energy aspiration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13:13:39Z</dcterms:created>
  <dcterms:modified xsi:type="dcterms:W3CDTF">2026-07-21T13:13:39Z</dcterms:modified>
</cp:coreProperties>
</file>

<file path=docProps/custom.xml><?xml version="1.0" encoding="utf-8"?>
<Properties xmlns="http://schemas.openxmlformats.org/officeDocument/2006/custom-properties" xmlns:vt="http://schemas.openxmlformats.org/officeDocument/2006/docPropsVTypes"/>
</file>